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BBB4D0" w14:textId="77777777" w:rsidR="00620DB6" w:rsidRPr="004E3C80" w:rsidRDefault="00BA7E24" w:rsidP="004E3C80">
      <w:pPr>
        <w:pStyle w:val="Title"/>
        <w:rPr>
          <w:rStyle w:val="BookTitle"/>
          <w:color w:val="C00000"/>
        </w:rPr>
      </w:pPr>
      <w:r w:rsidRPr="004E3C80">
        <w:rPr>
          <w:rStyle w:val="BookTitle"/>
          <w:color w:val="C00000"/>
        </w:rPr>
        <w:t>Module 3 Word Document</w:t>
      </w:r>
    </w:p>
    <w:p w14:paraId="1F1478FD" w14:textId="77777777" w:rsidR="00620DB6" w:rsidRDefault="00BA7E24">
      <w:pPr>
        <w:pStyle w:val="Author"/>
      </w:pPr>
      <w:r>
        <w:t>Qi Wang</w:t>
      </w:r>
    </w:p>
    <w:p w14:paraId="6F724B30" w14:textId="77777777" w:rsidR="00620DB6" w:rsidRDefault="00BA7E24">
      <w:pPr>
        <w:pStyle w:val="Date"/>
      </w:pPr>
      <w:r>
        <w:t>19/06/2021</w:t>
      </w:r>
    </w:p>
    <w:p w14:paraId="0EBB6302" w14:textId="77777777" w:rsidR="00620DB6" w:rsidRPr="004E3C80" w:rsidRDefault="00BA7E24" w:rsidP="004E3C80">
      <w:pPr>
        <w:pStyle w:val="Heading2"/>
      </w:pPr>
      <w:bookmarkStart w:id="0" w:name="r-markdown"/>
      <w:r w:rsidRPr="004E3C80">
        <w:t>R Markdown</w:t>
      </w:r>
    </w:p>
    <w:p w14:paraId="45D1ECDD" w14:textId="77777777" w:rsidR="00620DB6" w:rsidRDefault="00BA7E2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178A969" w14:textId="77777777" w:rsidR="00620DB6" w:rsidRDefault="00BA7E24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</w:t>
      </w:r>
      <w:bookmarkStart w:id="1" w:name="_GoBack"/>
      <w:bookmarkEnd w:id="1"/>
      <w:r>
        <w:t>R code chunk like this:</w:t>
      </w:r>
    </w:p>
    <w:p w14:paraId="2D07F3CB" w14:textId="77777777" w:rsidR="00620DB6" w:rsidRDefault="00BA7E2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52073A3" w14:textId="77777777" w:rsidR="00620DB6" w:rsidRDefault="00BA7E2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900F33A" w14:textId="77777777" w:rsidR="00620DB6" w:rsidRDefault="00BA7E24" w:rsidP="004E3C80">
      <w:pPr>
        <w:pStyle w:val="Heading2"/>
      </w:pPr>
      <w:bookmarkStart w:id="2" w:name="including-plots"/>
      <w:bookmarkEnd w:id="0"/>
      <w:r>
        <w:t>Including Plots</w:t>
      </w:r>
    </w:p>
    <w:p w14:paraId="647FEF0E" w14:textId="77777777" w:rsidR="00620DB6" w:rsidRDefault="00BA7E24">
      <w:pPr>
        <w:pStyle w:val="FirstParagraph"/>
      </w:pPr>
      <w:r>
        <w:t>You can also embed plots, for example:</w:t>
      </w:r>
    </w:p>
    <w:p w14:paraId="1B02D703" w14:textId="77777777" w:rsidR="00620DB6" w:rsidRDefault="00BA7E24">
      <w:pPr>
        <w:pStyle w:val="BodyText"/>
      </w:pPr>
      <w:r>
        <w:rPr>
          <w:noProof/>
        </w:rPr>
        <w:lastRenderedPageBreak/>
        <w:drawing>
          <wp:inline distT="0" distB="0" distL="0" distR="0" wp14:anchorId="1AAB3C08" wp14:editId="362AAF76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F4948" w14:textId="77777777" w:rsidR="00620DB6" w:rsidRDefault="00BA7E2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620D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0C6D0E" w14:textId="77777777" w:rsidR="00C87337" w:rsidRDefault="00C87337">
      <w:pPr>
        <w:spacing w:after="0"/>
      </w:pPr>
      <w:r>
        <w:separator/>
      </w:r>
    </w:p>
  </w:endnote>
  <w:endnote w:type="continuationSeparator" w:id="0">
    <w:p w14:paraId="605567DA" w14:textId="77777777" w:rsidR="00C87337" w:rsidRDefault="00C873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B1C05B" w14:textId="77777777" w:rsidR="00C87337" w:rsidRDefault="00C87337">
      <w:r>
        <w:separator/>
      </w:r>
    </w:p>
  </w:footnote>
  <w:footnote w:type="continuationSeparator" w:id="0">
    <w:p w14:paraId="00EB333C" w14:textId="77777777" w:rsidR="00C87337" w:rsidRDefault="00C873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A001A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3898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21AC3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F01D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3A6D5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34B8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7249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290772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B2210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87660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BE7C38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E3C80"/>
    <w:rsid w:val="00590D07"/>
    <w:rsid w:val="005D35BE"/>
    <w:rsid w:val="00620DB6"/>
    <w:rsid w:val="00784D58"/>
    <w:rsid w:val="008D6863"/>
    <w:rsid w:val="009B5F5A"/>
    <w:rsid w:val="00B86B75"/>
    <w:rsid w:val="00BA7E24"/>
    <w:rsid w:val="00BC48D5"/>
    <w:rsid w:val="00C36279"/>
    <w:rsid w:val="00C8733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5090C0"/>
  <w15:docId w15:val="{C6F30F7F-CA80-4843-856E-5255AC537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3C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64A2" w:themeColor="accent4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E3C8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BookTitle">
    <w:name w:val="Book Title"/>
    <w:rsid w:val="005D35BE"/>
    <w:rPr>
      <w:color w:val="FF0000"/>
    </w:rPr>
  </w:style>
  <w:style w:type="character" w:customStyle="1" w:styleId="BodyTextChar">
    <w:name w:val="Body Text Char"/>
    <w:basedOn w:val="DefaultParagraphFont"/>
    <w:link w:val="BodyText"/>
    <w:rsid w:val="005D35BE"/>
  </w:style>
  <w:style w:type="paragraph" w:styleId="Index1">
    <w:name w:val="index 1"/>
    <w:basedOn w:val="Normal"/>
    <w:next w:val="Normal"/>
    <w:autoRedefine/>
    <w:rsid w:val="005D35BE"/>
    <w:pPr>
      <w:spacing w:after="0"/>
      <w:ind w:left="240" w:hanging="240"/>
    </w:pPr>
  </w:style>
  <w:style w:type="paragraph" w:styleId="IndexHeading">
    <w:name w:val="index heading"/>
    <w:basedOn w:val="Heading2"/>
    <w:next w:val="Index1"/>
    <w:unhideWhenUsed/>
    <w:rsid w:val="005D3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9</Words>
  <Characters>798</Characters>
  <Application>Microsoft Office Word</Application>
  <DocSecurity>0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Qi Wang</dc:creator>
  <cp:keywords/>
  <cp:lastModifiedBy>Microsoft Office User</cp:lastModifiedBy>
  <cp:revision>4</cp:revision>
  <dcterms:created xsi:type="dcterms:W3CDTF">2021-06-19T17:01:00Z</dcterms:created>
  <dcterms:modified xsi:type="dcterms:W3CDTF">2021-06-19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6/2021</vt:lpwstr>
  </property>
  <property fmtid="{D5CDD505-2E9C-101B-9397-08002B2CF9AE}" pid="3" name="output">
    <vt:lpwstr/>
  </property>
</Properties>
</file>